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fleur de frangipanier 10%</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sation cutanée, catégorie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xte intégral des mentions H et EUH : voir rubrique 16</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sidRPr="0069446B">
        <w:rPr>
          <w:noProof/>
        </w:rPr>
        <w:t>Peut provoquer une allergie cutané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Pictogrammes de danger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Mention d’avertissement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ttention</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ient</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α-hexylcinnamaldehyde; cinnamaldehyde; 3,7-dimethyloctan-3-ol; cinnamyl alcohol; 7-hydroxycitronellal; geraniol; benzyl salicylate; Eugenol; citral; cyclamen aldehyde; isopentyl salicylat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Mentions de danger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sidR="00FA7F7F">
              <w:rPr>
                <w:noProof/>
              </w:rPr>
              <w:t>H317 - Peut provoquer une allergie cutanée.</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302+P352 - EN CAS DE CONTACT AVEC LA PEAU: Laver abondamment à l’eau et au savon.</w:t>
              <w:br/>
              <w:t>P333+P313 - En cas d’irritation ou d’éruption cutanée: consulter un médecin.</w:t>
              <w:br/>
              <w:t>P501 - Éliminer le contenu et le récipient dans un centre de tri, conformément à la réglementation local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1"/>
    </w:tbl>
    <w:p w:rsidR="00B072A8" w:rsidRPr="0069446B" w:rsidP="00B072A8" w14:paraId="7788D936" w14:textId="77777777">
      <w:pPr>
        <w:pStyle w:val="SDSTextBlankLine"/>
      </w:pPr>
    </w:p>
    <w:tbl>
      <w:tblPr>
        <w:tblStyle w:val="SDSTableWithBordersWithHeaderRow"/>
        <w:tblW w:w="10495" w:type="dxa"/>
        <w:tblLayout w:type="fixed"/>
        <w:tblLook w:val="04A0"/>
      </w:tblPr>
      <w:tblGrid>
        <w:gridCol w:w="3969"/>
        <w:gridCol w:w="6526"/>
      </w:tblGrid>
      <w:tr w14:paraId="6251E307" w14:textId="77777777" w:rsidTr="0069446B">
        <w:tblPrEx>
          <w:tblW w:w="10495" w:type="dxa"/>
          <w:tblLayout w:type="fixed"/>
          <w:tblLook w:val="04A0"/>
        </w:tblPrEx>
        <w:trPr>
          <w:trHeight w:val="20"/>
          <w:tblHeader/>
        </w:trPr>
        <w:tc>
          <w:tcPr>
            <w:tcW w:w="10495"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5BC2FC32" w14:textId="6E368FEE">
            <w:pPr>
              <w:pStyle w:val="SDSTableTextHeading1"/>
              <w:rPr>
                <w:noProof w:val="0"/>
                <w:color w:val="auto"/>
              </w:rPr>
            </w:pPr>
            <w:r w:rsidRPr="0069446B" w:rsidR="00FA7F7F">
              <w:rPr>
                <w:noProof/>
                <w:color w:val="auto"/>
              </w:rPr>
              <w:t>Composant</w:t>
            </w:r>
          </w:p>
        </w:tc>
      </w:tr>
      <w:tr w14:paraId="66B1B816" w14:textId="77777777" w:rsidTr="0069446B">
        <w:tblPrEx>
          <w:tblW w:w="10495"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EE2C69" w14:paraId="5409109E" w14:textId="3B1ED55A">
            <w:pPr>
              <w:pStyle w:val="SDSTableTextNormal"/>
              <w:rPr>
                <w:noProof w:val="0"/>
              </w:rPr>
            </w:pPr>
            <w:r w:rsidRPr="0069446B">
              <w:rPr>
                <w:noProof/>
              </w:rPr>
              <w:t>Substance(s) non incluse(s) dans la liste établie conformément à l’article 59, al. 1, du règlement REACH pour avoir des propriétés perturbant le système endocrinien, ou non identifiée(s) comme ayant des propriétés perturbant le système endocrinien conformément aux critères énoncés dans le règlement délégué (UE) 2017/2100 de la Commission ou le règlement (UE) 2018/605 de la Commissi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573B2F" w:rsidRPr="0069446B" w:rsidP="00EE2C69" w14:paraId="384C6B00" w14:textId="2079666F">
            <w:pPr>
              <w:pStyle w:val="SDSTableTextNormal"/>
              <w:rPr>
                <w:noProof w:val="0"/>
              </w:rPr>
            </w:pPr>
            <w:r w:rsidRPr="0069446B" w:rsidR="00FA7F7F">
              <w:rPr>
                <w:noProof/>
              </w:rPr>
              <w:t>geraniol (106-24-1)</w:t>
            </w:r>
          </w:p>
        </w:tc>
      </w:tr>
    </w:tbl>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3,7-dimethyloctan-3-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78-69-3</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1-133-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Eye Irrit. 2, H319</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2-phenyletha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60-12-8</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0-456-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05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orale), H302 (ATE=1610 mg/kg)</w:t>
              <w:br/>
              <w:t>Eye Irrit. 2, H319</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isopent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87-20-7</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1-730-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9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2, H411</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α-hexyl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1-86-0</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983-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2, H411</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18-58-1</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262-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6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Chronic 3, H412</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yclamen 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3-95-7</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161-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Repr. 2, H361</w:t>
              <w:br/>
              <w:t>Aquatic Chronic 3, H412</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7-hydroxycitronell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7-75-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51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gerani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6-24-1</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377-1</w:t>
            </w:r>
          </w:p>
          <w:p w:rsidR="00827634" w:rsidRPr="0069446B" w:rsidP="009B0F88" w14:paraId="6ACDC690"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241-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4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Dam. 1, H318</w:t>
              <w:br/>
              <w:t>Skin Sens. 1, H317</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392-40-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26-394-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5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 H317</w:t>
            </w:r>
          </w:p>
        </w:tc>
      </w:tr>
      <w:tr w14:paraId="73AD14F7"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Cyclopentanone, 2-[2-(4-methyl-3-cyclohexen-1-yl)propy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95962-14-4</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404-240-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Aquatic Acute 1, H400</w:t>
              <w:br/>
              <w:t>Aquatic Chronic 3, H412</w:t>
            </w:r>
          </w:p>
        </w:tc>
      </w:tr>
      <w:tr w14:paraId="73AD14F8"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yl alcoh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4-54-1</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212-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orale), H302 (ATE=2000 mg/kg de poids corporel)</w:t>
              <w:br/>
              <w:t>Skin Sens. 1B, H317</w:t>
              <w:br/>
              <w:t>Aquatic Chronic 2, H411</w:t>
            </w:r>
          </w:p>
        </w:tc>
      </w:tr>
      <w:tr w14:paraId="73AD14F9"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97-53-0</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589-1</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r>
          </w:p>
        </w:tc>
      </w:tr>
      <w:tr w14:paraId="73AD14FA"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4-55-2</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213-9</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6-155-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cutanée), H312 (ATE=1260 mg/kg de poids corporel)</w:t>
              <w:br/>
              <w:t>Skin Irrit. 2, H315</w:t>
              <w:br/>
              <w:t>Eye Irrit. 2, H319</w:t>
              <w:br/>
              <w:t>Skin Sens. 1A, H317</w:t>
              <w:br/>
              <w:t>Aquatic Chronic 3, H412</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Limites de concentration spécifiques</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Identificateur de produit</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Limites de concentration spécifiques</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N° CAS</w:t>
            </w:r>
            <w:r w:rsidRPr="0069446B" w:rsidR="004A0E0E">
              <w:rPr>
                <w:noProof w:val="0"/>
              </w:rPr>
              <w:t xml:space="preserve">: </w:t>
            </w:r>
            <w:r w:rsidRPr="0069446B" w:rsidR="00FA7F7F">
              <w:rPr>
                <w:noProof/>
              </w:rPr>
              <w:t>104-55-2</w:t>
            </w:r>
          </w:p>
          <w:p w:rsidR="00827634" w:rsidRPr="0069446B" w:rsidP="009B0F88" w14:paraId="11520CA5" w14:textId="5CB1DBD7">
            <w:pPr>
              <w:pStyle w:val="SDSTableTextNormal"/>
              <w:rPr>
                <w:noProof w:val="0"/>
              </w:rPr>
            </w:pPr>
            <w:r w:rsidRPr="0069446B" w:rsidR="00FA7F7F">
              <w:rPr>
                <w:noProof/>
              </w:rPr>
              <w:t>N° CE</w:t>
            </w:r>
            <w:r w:rsidRPr="0069446B" w:rsidR="004A0E0E">
              <w:rPr>
                <w:noProof w:val="0"/>
              </w:rPr>
              <w:t xml:space="preserve">: </w:t>
            </w:r>
            <w:r w:rsidRPr="0069446B" w:rsidR="00FA7F7F">
              <w:rPr>
                <w:noProof/>
              </w:rPr>
              <w:t>203-213-9</w:t>
            </w:r>
          </w:p>
          <w:p w:rsidR="00827634" w:rsidRPr="0069446B" w:rsidP="009B0F88" w14:paraId="13BBD3FC" w14:textId="719C52A6">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6-155-00-6</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Laver la peau avec beaucoup d’eau. Enlever les vêtements contaminés. En cas d’irritation ou d’éruption cutanée: consulter un médeci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Peut provoquer une allergie cutanée.</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er la zone de déversement. Eviter le contact avec la peau et les yeux. Éviter de respirer les poussières/fumées/gaz/brouillards/vapeurs/aérosols.</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Eviter le contact avec la peau et les yeux. Éviter de respirer les poussières/fumées/gaz/brouillards/vapeurs/aérosols.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Les vêtements de travail contaminés ne devraient pas sortir du lieu de travail. Laver les vêtements contaminés avant réutilisation. 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lorale. Verte. jasmin. muguet.</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2-phenylethanol (60-12-8)</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2535 mg/kg de poids corporel Animal: rabbit, Guideline: OECD Guideline 402 (Acute Dermal Toxicity), 95% CL: 1769 - 3634</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CL50 Inhalation -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sidR="00FA7F7F">
              <w:rPr>
                <w:noProof/>
              </w:rPr>
              <w:t>&gt; 4,63 mg/l air Animal: ra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nnamaldehyde (104-55-2)</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2220 mg/kg de poids corporel Animal: rat, Guideline: other:, 95% CL: 1910 - 260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400 mg/kg de poids corporel Animal: guinea pig,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de poids corporel Animal: rat, Guideline: OECD Guideline 402 (Acute Dermal Toxicity)</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1260 mg/kg de poids corporel Animal: rabbit, Guideline: other:</w:t>
            </w:r>
          </w:p>
        </w:tc>
      </w:tr>
      <w:tr w14:paraId="2AC9C97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6E9B3C" w14:textId="396F2C75">
            <w:pPr>
              <w:pStyle w:val="SDSTableTextNormal"/>
              <w:rPr>
                <w:noProof w:val="0"/>
              </w:rPr>
            </w:pPr>
            <w:r w:rsidRPr="0069446B" w:rsidR="00FA7F7F">
              <w:rPr>
                <w:noProof/>
              </w:rPr>
              <w:t>CL50 Inhalation - Rat [ppm]</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B461613" w14:textId="5B1B40D4">
            <w:pPr>
              <w:pStyle w:val="SDSTableTextNormal"/>
              <w:rPr>
                <w:noProof w:val="0"/>
              </w:rPr>
            </w:pPr>
            <w:r w:rsidRPr="0069446B" w:rsidR="00FA7F7F">
              <w:rPr>
                <w:noProof/>
              </w:rPr>
              <w:t>68,88871 ppm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3,7-dimethyloctan-3-ol (78-69-3)</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sidR="00FA7F7F">
              <w:rPr>
                <w:noProof/>
              </w:rPr>
              <w:t>8270 mg/kg de poids corporel Animal: rat</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e poids corporel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nnamyl alcohol (104-54-1)</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000 mg/kg de poids corporel Animal: rat, Animal sex: female, Guideline: OECD Guideline 423 (Acute Oral toxicity - Acute Toxic Class Method)</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de poids corporel Animal: rat, Animal sex: female,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7-hydroxycitronellal (107-75-5)</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6400 mg/kg de poids corporel Animal: rat, Guideline: OECD Guideline 401 (Acute Oral Toxicity)</w:t>
            </w:r>
          </w:p>
        </w:tc>
      </w:tr>
      <w:tr w14:paraId="6700D316"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000 mg/kg de poids corporel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geraniol (106-24-1)</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600 mg/kg de poids corporel Animal: rat, 95% CL: 2840 - 4570</w:t>
            </w:r>
          </w:p>
        </w:tc>
      </w:tr>
      <w:tr w14:paraId="6700D317"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e poids corporel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0"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yclopentanone, 2-[2-(4-methyl-3-cyclohexen-1-yl)propyl]- (95962-14-4)</w:t>
            </w:r>
          </w:p>
        </w:tc>
      </w:tr>
      <w:tr w14:paraId="02D6B5AE"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8 mg/kg de poids corporel Animal: rat, Guideline: OECD Guideline 401 (Acute Oral Toxicity), Guideline: EU Method B.1 (Acute Toxicity (Oral))</w:t>
            </w:r>
          </w:p>
        </w:tc>
      </w:tr>
      <w:tr w14:paraId="14A1065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8 mg/kg de poids corporel Animal: rat, Guideline: OECD Guideline 402 (Acute Dermal Toxicity), Guideline: EU Method B.3 (Acute Toxicity (Dermal))</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Eugenol (97-53-0)</w:t>
            </w:r>
          </w:p>
        </w:tc>
      </w:tr>
      <w:tr w14:paraId="02D6B5AF"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e poids corporel Animal: rat, Animal sex: male, Guideline: OECD Guideline 423 (Acute Oral toxicity - Acute Toxic Class Method)</w:t>
            </w:r>
          </w:p>
        </w:tc>
      </w:tr>
      <w:tr w14:paraId="512A600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1500 – 1500 mg/kg de poids corporel Animal: mouse, Animal sex: 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2"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yclamen aldehyde (103-95-7)</w:t>
            </w:r>
          </w:p>
        </w:tc>
      </w:tr>
      <w:tr w14:paraId="02D6B5B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000 – 5000 mg/kg de poids corporel Animal: rat, Guideline: OECD Guideline 401 (Acute Oral Toxicity)</w:t>
            </w:r>
          </w:p>
        </w:tc>
      </w:tr>
      <w:tr w14:paraId="14A1065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5000 mg/kg de poids corporel Animal: rat</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A7593A" w:rsidRPr="0069446B" w:rsidP="009215A8" w14:paraId="5010A818" w14:textId="78B4B17E">
      <w:pPr>
        <w:pStyle w:val="SDSTextBlankLine"/>
      </w:pPr>
    </w:p>
    <w:tbl>
      <w:tblPr>
        <w:tblStyle w:val="SDSTableWithBordersWithHeaderRow"/>
        <w:tblW w:w="10489" w:type="dxa"/>
        <w:tblLayout w:type="fixed"/>
        <w:tblLook w:val="0020"/>
      </w:tblPr>
      <w:tblGrid>
        <w:gridCol w:w="3969"/>
        <w:gridCol w:w="6520"/>
      </w:tblGrid>
      <w:tr w14:paraId="6428FA57" w14:textId="77777777" w:rsidTr="00E00E0B">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2A0D880C" w14:textId="112EF6DE">
            <w:pPr>
              <w:pStyle w:val="SDSTableTextHeading1"/>
              <w:rPr>
                <w:noProof w:val="0"/>
                <w:color w:val="auto"/>
              </w:rPr>
            </w:pPr>
            <w:r w:rsidRPr="0069446B" w:rsidR="00FA7F7F">
              <w:rPr>
                <w:noProof/>
                <w:color w:val="auto"/>
              </w:rPr>
              <w:t>cinnamyl alcohol (104-54-1)</w:t>
            </w:r>
          </w:p>
        </w:tc>
      </w:tr>
      <w:tr w14:paraId="6CC585F5" w14:textId="77777777" w:rsidTr="005C557D">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43265E28" w14:textId="5BEC382D">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31F7069D" w14:textId="4EE742AD">
            <w:pPr>
              <w:pStyle w:val="SDSTableTextNormal"/>
              <w:rPr>
                <w:noProof w:val="0"/>
              </w:rPr>
            </w:pPr>
            <w:r w:rsidRPr="0069446B" w:rsidR="00FA7F7F">
              <w:rPr>
                <w:noProof/>
                <w:lang w:eastAsia="ja-JP"/>
              </w:rPr>
              <w:t>4,71 Temp.: 26,5 °C Concentration: 1 vol</w:t>
            </w:r>
            <w:r w:rsidRPr="0069446B">
              <w:rPr>
                <w:rFonts w:hint="eastAsia"/>
                <w:noProof/>
                <w:lang w:eastAsia="ja-JP"/>
              </w:rPr>
              <w: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A7593A" w:rsidRPr="0069446B" w:rsidP="009215A8" w14:paraId="569A14D6" w14:textId="6455FAA7">
      <w:pPr>
        <w:pStyle w:val="SDSTextBlankLine"/>
      </w:pPr>
    </w:p>
    <w:tbl>
      <w:tblPr>
        <w:tblStyle w:val="SDSTableWithBordersWithHeaderRow"/>
        <w:tblW w:w="10489" w:type="dxa"/>
        <w:tblLayout w:type="fixed"/>
        <w:tblLook w:val="0020"/>
      </w:tblPr>
      <w:tblGrid>
        <w:gridCol w:w="3969"/>
        <w:gridCol w:w="6520"/>
      </w:tblGrid>
      <w:tr w14:paraId="4FDDC6C4" w14:textId="77777777" w:rsidTr="006839F4">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701E277D" w14:textId="15263CC9">
            <w:pPr>
              <w:pStyle w:val="SDSTableTextHeading1"/>
              <w:rPr>
                <w:noProof w:val="0"/>
                <w:color w:val="auto"/>
              </w:rPr>
            </w:pPr>
            <w:r w:rsidRPr="0069446B" w:rsidR="00FA7F7F">
              <w:rPr>
                <w:noProof/>
                <w:color w:val="auto"/>
              </w:rPr>
              <w:t>cinnamyl alcohol (104-54-1)</w:t>
            </w:r>
          </w:p>
        </w:tc>
      </w:tr>
      <w:tr w14:paraId="58CDE2D1" w14:textId="77777777" w:rsidTr="006839F4">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0CE292D2" w14:textId="39ADD68E">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6B272BF2" w14:textId="52E8F024">
            <w:pPr>
              <w:pStyle w:val="SDSTableTextNormal"/>
              <w:rPr>
                <w:noProof w:val="0"/>
              </w:rPr>
            </w:pPr>
            <w:r w:rsidRPr="0069446B" w:rsidR="00FA7F7F">
              <w:rPr>
                <w:noProof/>
                <w:lang w:eastAsia="ja-JP"/>
              </w:rPr>
              <w:t>4,71 Temp.: 26,5 °C Concentration: 1 vol</w:t>
            </w:r>
            <w:r w:rsidRPr="0069446B">
              <w:rPr>
                <w:rFonts w:hint="eastAsia"/>
                <w:noProof/>
                <w:lang w:eastAsia="ja-JP"/>
              </w:rPr>
              <w: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Peut provoquer une allergie cutanée.</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7-hydroxycitronellal (107-75-5)</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sidR="00FA7F7F">
              <w:rPr>
                <w:noProof/>
              </w:rPr>
              <w:t>NOAEL (chronique, oral, animal/mâle, 2 an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de poids corporel Animal: mouse, Animal sex: male, Guideline: OECD Guideline 453 (Combined Chronic Toxicity / Carcinogenicity Studies)</w:t>
            </w:r>
          </w:p>
        </w:tc>
      </w:tr>
    </w:tbl>
    <w:p w:rsidR="00827634" w:rsidRPr="0069446B" w:rsidP="003E0104" w14:textId="0F48635D">
      <w:pPr>
        <w:pStyle w:val="SDSTextBlankLine"/>
      </w:pPr>
    </w:p>
    <w:tbl>
      <w:tblPr>
        <w:tblStyle w:val="SDSTableWithBordersWithHeaderRow"/>
        <w:tblW w:w="10489" w:type="dxa"/>
        <w:tblLayout w:type="fixed"/>
        <w:tblLook w:val="04A0"/>
      </w:tblPr>
      <w:tblGrid>
        <w:gridCol w:w="3969"/>
        <w:gridCol w:w="6520"/>
      </w:tblGrid>
      <w:tr w14:paraId="30ACEB52"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3F55FECE">
            <w:pPr>
              <w:pStyle w:val="SDSTableTextHeading1"/>
              <w:rPr>
                <w:noProof w:val="0"/>
                <w:color w:val="auto"/>
              </w:rPr>
            </w:pPr>
            <w:r w:rsidRPr="0069446B" w:rsidR="00FA7F7F">
              <w:rPr>
                <w:noProof/>
                <w:color w:val="auto"/>
              </w:rPr>
              <w:t>geraniol (106-24-1)</w:t>
            </w:r>
          </w:p>
        </w:tc>
      </w:tr>
      <w:tr w14:paraId="095C82A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F4EB77">
            <w:pPr>
              <w:pStyle w:val="SDSTableTextNormal"/>
              <w:rPr>
                <w:noProof w:val="0"/>
              </w:rPr>
            </w:pPr>
            <w:r w:rsidRPr="0069446B" w:rsidR="00FA7F7F">
              <w:rPr>
                <w:noProof/>
              </w:rPr>
              <w:t>NOAEL (chronique, oral, animal/mâle, 2 an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52C4C8">
            <w:pPr>
              <w:pStyle w:val="SDSTableTextNormal"/>
              <w:rPr>
                <w:noProof w:val="0"/>
              </w:rPr>
            </w:pPr>
            <w:r w:rsidRPr="0069446B">
              <w:rPr>
                <w:noProof/>
              </w:rPr>
              <w:t>60 mg/kg de poids corporel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yclamen aldehyde (103-95-7)</w:t>
            </w:r>
          </w:p>
        </w:tc>
      </w:tr>
      <w:tr w14:paraId="08D78BFC"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3C666EE" w14:textId="38EA02F0">
            <w:pPr>
              <w:pStyle w:val="SDSTableTextNormal"/>
              <w:rPr>
                <w:noProof w:val="0"/>
              </w:rPr>
            </w:pPr>
            <w:r w:rsidRPr="0069446B" w:rsidR="00FA7F7F">
              <w:rPr>
                <w:noProof/>
              </w:rPr>
              <w:t>NOAEL (animal/mâ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D678EA0" w14:textId="247DFFE0">
            <w:pPr>
              <w:pStyle w:val="SDSTableTextNormal"/>
              <w:rPr>
                <w:noProof w:val="0"/>
              </w:rPr>
            </w:pPr>
            <w:r w:rsidRPr="0069446B">
              <w:rPr>
                <w:noProof/>
              </w:rPr>
              <w:t>25 mg/kg de poids corporel Animal: rat, Animal sex: male, Guideline: OECD Guideline 415 [One-Generation Reproduction Toxicity Study (before 9 October 2017)]</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el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25 mg/kg de poids corporel Animal: rat, Animal sex: female, Guideline: OECD Guideline 415 [One-Generation Reproduction Toxicity Study (before 9 October 2017)]</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2-phenylethanol (60-12-8)</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510 mg/kg de poids corporel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nnamaldehyde (104-55-2)</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0 mg/kg de poids corporel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3,7-dimethyloctan-3-ol (78-69-3)</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de poids corporel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nnamyl alcohol (104-54-1)</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0 mg/kg de poids corporel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D"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7-hydroxycitronellal (107-75-5)</w:t>
            </w:r>
          </w:p>
        </w:tc>
      </w:tr>
      <w:tr w14:paraId="07CBBCD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 mg/kg de poids corporel Animal: rat, Guideline: OECD Guideline 453 (Combined Chronic Toxicity / Carcinogenicity Studies)</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sidR="00FA7F7F">
              <w:rPr>
                <w:noProof/>
              </w:rPr>
              <w:t>NOAEL (subchronique, oral, animal/mâle,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60 mg/kg de poids corporel Animal: mouse, Animal sex: male, Guideline: OECD Guideline 453 (Combined Chronic Toxicity / Carcinogenicity Studie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E"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geraniol (106-24-1)</w:t>
            </w:r>
          </w:p>
        </w:tc>
      </w:tr>
      <w:tr w14:paraId="32F42FBF"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300 mg/kg de poids corporel Animal: rat, Guideline: other:,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F"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yclopentanone, 2-[2-(4-methyl-3-cyclohexen-1-yl)propyl]- (95962-14-4)</w:t>
            </w:r>
          </w:p>
        </w:tc>
      </w:tr>
      <w:tr w14:paraId="32F42FC0"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1000 mg/kg de poids corporel Animal: rat, Guideline: OECD Guideline 410 (Repeated Dose Dermal Toxicity: 21/28-Day Study), Guideline: EU Method B.9 (Repeated Dose (28 Days) Toxicity (Dermal))</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E0"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Eugenol (97-53-0)</w:t>
            </w:r>
          </w:p>
        </w:tc>
      </w:tr>
      <w:tr w14:paraId="6B0A5EE9"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F7047DD">
            <w:pPr>
              <w:pStyle w:val="SDSTableTextNormal"/>
              <w:rPr>
                <w:noProof w:val="0"/>
              </w:rPr>
            </w:pPr>
            <w:r w:rsidRPr="0069446B" w:rsidR="00FA7F7F">
              <w:rPr>
                <w:noProof/>
              </w:rPr>
              <w:t>NOAEL (subchronique, oral, animal/mâle,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4F8C43C8">
            <w:pPr>
              <w:pStyle w:val="SDSTableTextNormal"/>
              <w:rPr>
                <w:noProof w:val="0"/>
              </w:rPr>
            </w:pPr>
            <w:r w:rsidRPr="0069446B">
              <w:rPr>
                <w:noProof/>
              </w:rPr>
              <w:t>≥ 900 mg/kg de poids corporel Animal: mouse, Animal sex: male, Guideline: other:</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hronique, oral, animal/femelle,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450 mg/kg de poids corporel Animal: mouse, Animal sex: female, Guideline: other:</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fleur de frangipanier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3,7-dimethyloctan-3-ol (78-69-3)</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13,393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s sur les autres dangers</w:t>
      </w:r>
      <w:bookmarkEnd w:id="2"/>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Ce produit n’est pas considéré comme toxique pour les organismes aquatiques et ne provoque pas d’effets néfastes à long terme dans l’environne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é (Compte tenu des données disponibles, les critères de classification ne sont pas rempli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2-phenylethanol (60-12-8)</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215 – 464 mg/l Test organisms (species): Leuciscus idu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287,17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namaldehyde (104-55-2)</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5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19,5578 mg/l Test organisms (species): Daphnia magna</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15,159 mg/l Test organisms (species): other: Duration: '28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3,7-dimethyloctan-3-ol (78-69-3)</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8,9 mg/l Test organisms (species): Danio rerio (previous name: Brachydanio rer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4,2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21,6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namyl alcohol (104-54-1)</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9 mg/l Test organisms (species): Danio rerio (previous name: Brachydanio rerio)</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7,7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9,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7-hydroxycitronellal (107-75-5)</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31,6 mg/l Test organisms (species): Leuciscus idus</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410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23,32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geraniol (106-24-1)</w:t>
            </w:r>
          </w:p>
        </w:tc>
      </w:tr>
      <w:tr w14:paraId="562CCB6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 22 mg/l Test organisms (species): Danio rerio (previous name: Brachydanio rerio)</w:t>
            </w:r>
          </w:p>
        </w:tc>
      </w:tr>
      <w:tr w14:paraId="758D63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0,8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yclopentanone, 2-[2-(4-methyl-3-cyclohexen-1-yl)propyl]- (95962-14-4)</w:t>
            </w:r>
          </w:p>
        </w:tc>
      </w:tr>
      <w:tr w14:paraId="562CCB6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5,47 mg/l Test organisms (species): Danio rerio (previous name: Brachydanio rerio)</w:t>
            </w:r>
          </w:p>
        </w:tc>
      </w:tr>
      <w:tr w14:paraId="758D634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49 mg/l Test organisms (species): Daphnia magna</w:t>
            </w:r>
          </w:p>
        </w:tc>
      </w:tr>
      <w:tr w14:paraId="66FAA3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2,9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46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0,37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17 mg/l Test organisms (species): Daphnia magna Duration: '21 d'</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0,14 mg/l Test organisms (species): Danio rerio (previous name: Brachydanio rerio) Duration: '30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Eugenol (97-53-0)</w:t>
            </w:r>
          </w:p>
        </w:tc>
      </w:tr>
      <w:tr w14:paraId="562CCB6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3 mg/l Test organisms (species): Danio rerio (previous name: Brachydanio rerio)</w:t>
            </w:r>
          </w:p>
        </w:tc>
      </w:tr>
      <w:tr w14:paraId="758D63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05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yclamen aldehyde (103-95-7)</w:t>
            </w:r>
          </w:p>
        </w:tc>
      </w:tr>
      <w:tr w14:paraId="562CCB6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1,42 mg/l Test organisms (specie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oisson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sidR="00FA7F7F">
              <w:rPr>
                <w:noProof/>
              </w:rPr>
              <w:t>2,49 mg/l Test organisms (species):</w:t>
            </w:r>
          </w:p>
        </w:tc>
      </w:tr>
      <w:tr w14:paraId="758D63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4 mg/l Test organisms (species): Daphnia magna</w:t>
            </w:r>
          </w:p>
        </w:tc>
      </w:tr>
      <w:tr w14:paraId="66FAA36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4,3 mg/l Test organisms (species): Raphidocelis subcapitata (previous names: Pseudokirchneriella subcapitata, Selenastrum capricornutum)</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2,7 mg/l Test organisms (species): Raphidocelis subcapitata (previous names: Pseudokirchneriella subcapitata, Selenastrum capricornutum)</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3,8 mg/l Test organisms (species): Raphidocelis subcapitata (previous names: Pseudokirchneriella subcapitata, Selenastrum capricornutum)</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CE50 96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2,7 mg/l Test organisms (species): Raphidocelis subcapitata (previous names: Pseudokirchneriella subcapitata, Selenastrum capricornutum)</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fleur de frangipanier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2-phenylethanol (60-12-8)</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α-hexylcinnamaldehyde (101-86-0)</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namaldehyde (104-55-2)</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7-dimethyloctan-3-ol (78-69-3)</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namyl alcohol (104-54-1)</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7-hydroxycitronellal (107-75-5)</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geraniol (106-24-1)</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salicylate (118-58-1)</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yclopentanone, 2-[2-(4-methyl-3-cyclohexen-1-yl)propyl]- (95962-14-4)</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ugenol (97-53-0)</w:t>
            </w:r>
          </w:p>
        </w:tc>
      </w:tr>
      <w:tr w14:paraId="2D6A99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D"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al (5392-40-5)</w:t>
            </w:r>
          </w:p>
        </w:tc>
      </w:tr>
      <w:tr w14:paraId="2D6A99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yclamen aldehyde (103-95-7)</w:t>
            </w:r>
          </w:p>
        </w:tc>
      </w:tr>
      <w:tr w14:paraId="2D6A996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isopentyl salicylate (87-20-7)</w:t>
            </w:r>
          </w:p>
        </w:tc>
      </w:tr>
      <w:tr w14:paraId="2D6A996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p w:rsidR="009F53E3" w:rsidRPr="0069446B" w:rsidP="009E5102" w14:paraId="4CF14847" w14:textId="031A2CAD">
      <w:pPr>
        <w:pStyle w:val="SDSTextNormal"/>
        <w:bidi w:val="0"/>
        <w:rPr>
          <w:rtl w:val="0"/>
        </w:rPr>
      </w:pPr>
      <w:r w:rsidRPr="0069446B">
        <w:rPr>
          <w:rtl w:val="0"/>
        </w:rPr>
        <w:t>Pas d’informations complémentaires disponibles</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3"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e de référenc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sur</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re de l’entrée ou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2-phenylethanol ; cinnamaldehyde ; 3,7-dimethyloctan-3-ol ; cinnamyl alcohol ; 7-hydroxycitronellal ; geraniol ; Cyclopentanone, 2-[2-(4-methyl-3-cyclohexen-1-yl)propyl]- ; Eugenol ; cyclamen 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cinnamaldehyde ; cinnamyl alcohol ; Cyclopentanone, 2-[2-(4-methyl-3-cyclohexen-1-yl)propyl]- ; cyclamen 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 de danger 4.1</w:t>
            </w:r>
          </w:p>
        </w:tc>
      </w:tr>
    </w:tbl>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ar voie cutané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xicité aiguë (par voie cutanée), caté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ar voie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aiguë (par voie orale), catégorie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aigu, catégorie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3</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1</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pour la reproduction, catégorie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A</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en cas d’ingestion.</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ar contact cutané.</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de graves lésions des yeux.</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usceptible de nuire à la fertilité ou au fœtus.</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que pour les organismes aquatiques, entraîne des effets néfastes à long terme.</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our les organismes aquatiques, entraîne des effets néfastes à long terme.</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et procédure utilisée pour établir la classification des mélanges conformément au réglement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éthode de calcul</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0/05/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6</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6</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0/05/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6</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fleur de frangipanier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fleur de frangipanier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20/05/2026   Version: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09B80383-426B-40EF-89F0-1066982D8A96}"/>
</file>

<file path=customXml/itemProps3.xml><?xml version="1.0" encoding="utf-8"?>
<ds:datastoreItem xmlns:ds="http://schemas.openxmlformats.org/officeDocument/2006/customXml" ds:itemID="{1459D132-FB58-408E-912C-D86C1C0DE211}"/>
</file>

<file path=customXml/itemProps4.xml><?xml version="1.0" encoding="utf-8"?>
<ds:datastoreItem xmlns:ds="http://schemas.openxmlformats.org/officeDocument/2006/customXml" ds:itemID="{CFDA662B-AFAF-4C4D-8496-7FBD51921A26}"/>
</file>

<file path=docProps/app.xml><?xml version="1.0" encoding="utf-8"?>
<Properties xmlns="http://schemas.openxmlformats.org/officeDocument/2006/extended-properties" xmlns:vt="http://schemas.openxmlformats.org/officeDocument/2006/docPropsVTypes">
  <Template>Normal</Template>
  <TotalTime>219</TotalTime>
  <Pages>16</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